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 หนู ๆ ปลายทางเอย แล้วปลายทาง ขอให้ รีบระวังกันไว ๆ แล้วไว ๆ 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 แล้วชักช้า เดี๋ยวมันจะเสียเวลากันลงไปแล้วลงไป 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 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 บอกชนิดและหน้าที่ของคำวิเศษได้ 2. วิเคราะห์ชนิดและหน้าที่ของคำวิเศษณ์ในประโยคได้ 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 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 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</w:t>
      </w:r>
    </w:p>
    <w:p>
      <w:pPr>
        <w:pStyle w:val="BodyText"/>
      </w:pPr>
      <w:r>
        <w:t xml:space="preserve">(คุณครูปรเมษฐ)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 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 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 ใช่ไหมครับ ดังนี้นะครับ ประโยค น้องร้องไห้เสียงดัง คำใดทำหน้าที่เป็นส่วนขยาย และขยายคำใด เด็ก ๆ ครับ เด็ก ๆ จะต้องตอบนะครับ หัวหน้าห้องเป็นผู้กล้า ตอบคำถามข้อนี้ให้ครูฟังหน่อยนะครับ คำใดเป็นส่วนขยาย และขยายคำใด 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ประโยคเด็กอ้วนคลานช้า คำใดทำหน้านี้เป็นส่วนขยาย และขยายคำใด หัวหน้าห้องไปแล้ว วันนี้ขอรองหัวหน้าห้องคำถามข้อนี้ให้ครูชื่นใจหน่อยครับ ตอบครับ 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 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ซึ่งเป็นประโยคที่ให้นักเรียนสังเกตเมื่อต้นคาบนั่นเองนะ คำวิเศษณ์เป็นอย่างไรละ 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 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ู้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 เดี๋ยวเรามาสรุปพร้อม ๆ กันนะคะ คำวิเศษณ์ค่ะ คือ คำที่ทำหน้าที่ขยายคำนาม, คำสรรพนาม, คำกริยา หรือคำวิเศษณ์ด้วยกัน เพื่อให้เนื้อความขยายมาก 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 พูดง่าย ๆ ว่าคือส่วนขยายนั่นเอง เดี๋ยวไปดูหน้าที่ของคำวิเศษณ์กันนะเด็ก ๆ นะ นี่ ทำอะไรบ้าง นะครับ ขยายคำนาม ขยายอย่างไรนะ ดูประโยคประกอบนะครับ คนอ้วน 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 เด็ก ๆ ตอบครูก่อน คำใด คือคำวิเศษณ์ ถูกต้องครับ 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 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 คำใดคือคำวิเศษณ์ 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 ครูปรเมษฐ</w:t>
      </w:r>
    </w:p>
    <w:p>
      <w:pPr>
        <w:pStyle w:val="BodyText"/>
      </w:pPr>
      <w:r>
        <w:t xml:space="preserve">(คุณครูปรเมษฐ) คำนาม ต่อไป ข้อที่ 2 ครับ</w:t>
      </w:r>
    </w:p>
    <w:p>
      <w:pPr>
        <w:pStyle w:val="BodyText"/>
      </w:pPr>
      <w:r>
        <w:t xml:space="preserve">(คุณครูคณิตา) ข้อที่ 2 นะคะ ขยายคำสรรพนามค่ะ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 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 ใช่ครับ ขยายคำว่า ถูกต้องครับ ขยาย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 ฝนตกปรอย ๆ เด็ก ๆ ตอบครูก่อน คำใดคือคําวิเศษณ์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 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 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 ไม่หนาเม็ดมากนี่ นักเรียนเรียกว่าอย่างไร 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 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 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 จะแม่นความรู้อยู่ เพราะว่าเพิ่งเรียนไปนะครับ ต่อไปมันทำหน้าที่อะไรขยายวิเศษณ์ด้วยกันเอง ขยายอย่างไร เดี๋ยวเราไปดูลมพัดแรงมาก ครูถามครูคณิตาดีกว่า คำใดเป็นคำวิเศษณ์บ้างเป็นคำวิเศษณ์บ้าง นักเรียนคะ 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 คำนามค่ะ พัดล่ะคะ พัดเป็นคำ กริยาค่ะ 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 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 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 มันจะต้องเพิ่มขึ้น แสดงว่าลมพัดแรงมากนี่ก็จะต้องมีลมที่จะต้อง พัดแรง แรงน่ะค่ะ ก็คือมากกว่าแรงน่ะ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 ดอกมะลิสีขาวบริสุทธิ์ คำใดเป็นคำวิเศษณ์บ้าง เด็ก ๆ ตอบครูให้ครูคณิตาตอบแล้ว คำว่าอะไร 1. คือ ถูกต้องครับ สีขาว 2. คือ บริสุทธิ์ 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 ชนิดของคำวิเศษณ์มีอะไรบ้าง เดี๋ยวเราไปดูกัน 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 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 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 คนอ้วน ครูเติมให้แล้วมักอารมณ์อะไรล่ะ บอกลักษณะ มักอารมณ์ดี นี่ครูเห็นด้วยมากเลยครับ กับประโยคนี้นี่ เพราะว่าเหมือครูประสบอยู่แล้วนะครับ คนอ้วนมักอารมณ์ดีนี่ ส่วนคนสวยมักอารมณ์เสีย ไปกันต่อดีกว่า เดี๋ยวให้นักเรียนจดสไลด์แป๊บหนึ่งนะครับ 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ดาบเป็นอาวุธสมัย… สมัยอะไรเอ่ย คุณครูประเมษฐคะ อย่าเพิ่งเฉลย 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 ดาบเป็นอาวุธสมัยโบราณ ก็เป็นการบอกเวลา 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 ครูเติมให้ดีกว่า ทุกวัน 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แปรงนี่ เป็นคำว่าอะไรครับ นักเรียนควบกล้ำ ร. เรือ 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 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 น้องถูบ้านอยู่ชั้น เติม ชั้นอะไรล่ะ ชั้นรักเธอไม่ได้นะ คนละชั้นกันนะ อันนั้นคือฉันนะครูคณิตา 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 ถูกต้องครับ ชั้นบน ชั้นอะไรอีกนะ 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ที่มันสกปรกค่ะ</w:t>
      </w:r>
    </w:p>
    <w:p>
      <w:pPr>
        <w:pStyle w:val="BodyText"/>
      </w:pPr>
      <w:r>
        <w:t xml:space="preserve">(คุณครูปรเมษฐ) ดีมาก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 แสนไกลนั่นเอง</w:t>
      </w:r>
    </w:p>
    <w:p>
      <w:pPr>
        <w:pStyle w:val="BodyText"/>
      </w:pPr>
      <w:r>
        <w:t xml:space="preserve">(คุณครูปรเมษฐ) เป็นการบอกสถานที่ ไกลนี่ถ้าเกิดครูจะบอกสถานที่บ้านครูคณิตานี่ อยู่ใกล้ อยู่ใกล้ที่ไหน 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าค่ะ</w:t>
      </w:r>
    </w:p>
    <w:p>
      <w:pPr>
        <w:pStyle w:val="BodyText"/>
      </w:pPr>
      <w:r>
        <w:t xml:space="preserve">(คุณครูปรเมษฐ) เด็ก ๆ 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 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มะม่วงต้นนี้มีผลดก ดกอะไรเอ่ย ดกมากค่ะ เก่งมากค่ะ</w:t>
      </w:r>
    </w:p>
    <w:p>
      <w:pPr>
        <w:pStyle w:val="BodyText"/>
      </w:pPr>
      <w:r>
        <w:t xml:space="preserve">(คุณครูปรเมษฐ) เป็นการบอก</w:t>
      </w:r>
    </w:p>
    <w:p>
      <w:pPr>
        <w:pStyle w:val="BodyText"/>
      </w:pPr>
      <w:r>
        <w:t xml:space="preserve">(คุณครูคณิตา) บอกปริมาณค่ะ 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 </w:t>
      </w:r>
      <w:r>
        <w:t xml:space="preserve">คือ การบอกจำนวน ข้ามทุกเมล็ดที่เห็นมีคุณค่าทั้งหมดนะครับ เป็นการบอกจำนวน 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 ครูเฉลย ที่หนึ่ง 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ไปดูกันต่อนะ ต่อไปเป็นคำวิเศษณ์บอกความไม่ชี้เฉพาะ ประโยคกัน บ้าน… มีหญ้ารก อาจมีงูอาศัยอยู่ นักเรียนจะเติมคำว่าอะไรบ้าง ที่บอกคำไม่ชี้เฉพาะ มันใกล้เคียงกับคำสรรพนามด้วยนะ เติมคำว่า ไหน บ้านไหนมีหญ้ารก 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 มีหญ้ารกอาจมีงูอาศัยอยู่เป็นคำวิเศษณ์บอกความไม่ชี้เฉพาะนะคะ ว่าเป็นบ้านหลังใด แต่ถ้าบ้านนี่ สมมติถ้ามี 10 บ้านนี่ อ๋อ บ้าน 10 หลังใช่ไหมคะ ถ้าในบ้าน 10 หลังนี้มีบ้านอยู่ มีบ้านที่มีหญ้ารกอยู่นี่ ก็แสดงว่าเป็นบ้านนั้น ก็ไม่ได้เจาะจงว่าเป็นบ้านของเด็กชาย 1 เด็กชาย 2 เด็กชาย 3 เด็กชาย 4 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 ครูเข้าใจแล้วครับ เพราะฉะนั้น ผู้ใดจะรักเราเท่าพ่อแม่ จริง ๆ แล้วใดแล้วนี่ไม่ได้เฉพาะเจาะจงหรอก 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 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 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 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 อันนี้ต้องบันทึก หนูจะนำไปใช้ในการแต่งกลอนเรื่องอะไรก็ได้ 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 สั้น…, ขาว… ดูนะ ๆ มีคำอะไรบ้าง หอม…, เย็น…, ดี…, เหลว…, สาว…, ชุ่ม มันคล้องจองกันอย่างไร 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 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 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 อย่าลืมนะครับ มันจะต้องคล้องจองกัน เริ่มตั้งแต่ สั้นยาว, ขาวดำ, ดำนี่มันคล้องจองขาวใช่ไหม เพราะฉะนั้น ดูต่อไปเลย 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</w:t>
      </w:r>
      <w:r>
        <w:t xml:space="preserve">”</w:t>
      </w:r>
      <w:r>
        <w:t xml:space="preserve"> </w:t>
      </w:r>
      <w:r>
        <w:t xml:space="preserve">เพราะเหม็นจะไปคล้องจองกั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ตรงกันข้าม ดีคู่กับเลว เหลวคู่กับข้น สาวก็ต้องคู่กับหนุ่ม แล้วก็ชุ่ม ชุ่มนี่คือเปียกนี่คือเปียกใช่ไหม ถ้ามันตรงกันข้ามก็คือคำว่า</w:t>
      </w:r>
      <w:r>
        <w:t xml:space="preserve"> </w:t>
      </w:r>
      <w:r>
        <w:t xml:space="preserve">“</w:t>
      </w:r>
      <w:r>
        <w:t xml:space="preserve">แห้ง</w:t>
      </w:r>
      <w:r>
        <w:t xml:space="preserve">”</w:t>
      </w:r>
      <w:r>
        <w:t xml:space="preserve"> </w:t>
      </w:r>
      <w:r>
        <w:t xml:space="preserve">นั่นเองนะครับ แก้ไขให้ถูกต้องเรียบร้อยนะครับ เดี๋ยวไปดูต่อไป มีอีก นี่มีอีกชุดหนึ่ง นักเรียนต้องจดให้ครับ อันนี้ก็เป็นเหมือนกันนะครับ ดูคำนะครับ เช้า, บ่าย, เหนือ, ใหญ่, หวาน, เหี่ยว, 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 เอาล่ะค่ะ นักเรียน ตอบไปพร้อม ๆ กันเลยค่ะ เช้า เช้าคู่กับอะไรคะ เช้าคู่กับอะไรเอ่ย เช้าคู่กับสาย แล้วบ่ายล่ะคะ บ่ายคู่กับอะไร คู่กับเย็นค่ะ เหนือล่ะคะ เหนือคู่กับ เหนือต้องคู่กับใต้นะคะ ใหญ่ค่ะ ต้องคู่กับเล็กนะคะ หวาน ถ้าหวานล่ะคะ หวานจะต้องคู่กับอะไร หวานจะต้องคู่กับเปรี้ยว เหี่ยวตรงข้ามกับอะไรเอ่ย ตรงข้ามกับคำว่าสดค่ะ 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 แข็งตรงข้ามกับคำว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 </w:t>
      </w:r>
      <w:r>
        <w:t xml:space="preserve">หย่อนค่ะ อันสุดท้ายเลยหย่อน นักเรียน นักเรียนคะ เชือกมันตึง แล้วมันจะต้องมีตึงค่ะ หย่อนกับตึง เป็นคำที่ตรงกันข้ามกันค่ะ เรามาอ่านพร้อม ๆ กันนะคะ เช้า, สาย, บ่าย, เย็น เหนือ ใต้ ใหญ่ เล็ก หวาน เปรี้ยว, เหี่ยว สด, แข็งอ่อน หน่อนตึง ค่ะ เอาล่ะค่ะ เดี๋ยวเรามาถามกันดีกว่านะคะ คำใดในประโยคเป็นคำวิเศษณ์ และขยายคำชนิดใด นักเรียนคะ อ่านประโยคนี้พร้อม ๆ กันค่ะ คน อ้วนชอบกินขนมหวาน พิจารณาดูสิ คำใดในประโยคเป็นคำวิเศษณ์และขยายคำใดใช่ไหมคะ คุณครูปรเมษฐคะ คำว่าอ้วนกับหวาน 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 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 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 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 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 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 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ล้วก็พิจารณาว่าคำใดในประโยคเป็นคำวิเศษณ์ และขยายคำชนิดใดนะครับ นำเสนอผลงานกลุ่มของตนเองแล้วก็ส่งครูตามกำหนดเวลา 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ให้นักเรียนทำกิจกรรมในใบงานค่ะ คอยให้คำแนะนำนักเรียนในการทำกิจกรรม 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 เดี๋ยวไปดูใบงานกันนะครับ ใบงานมีดังนี้นะครับ ก็จะมีอยู่ 10 ข้อ ที่ให้นักเรียนนั้นแต่งประโยค โดย ง่ายมาก เพราะครูนี่กำหนในใบงานหรรษาคำวิเศษณ์นี่ นักเรียนก็เอาคำทั้งหมดมีทั้งหมด 10 คำ นักเรียนก็นำมาใส่ในช่องแรกเลย ต่อจากนั้นหนูก็แต่งประโยค แต่ที่สำคัญคือชนิดของคำวิเศษณ์จะต้องถูก เพราะฉะนั้น ครูให้หนูลงมือปฏิบัติกิจกรรมใบงานนี้ บัดเดี๋ยวนี้ ให้เวลา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 หนูจะแต่งอย่างไรก็ได้ แต่คุณครูปลายทางต้องช่วยตรวจสอบให้ถูกต้องตามหลักการแต่งหรือไม่ครับ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ครูและครูคณิตาแต่งประโยคว่าสมัยโบราณคนนิยมกินหมาก 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คว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 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 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 เป็นคำวิเศษณ์บอกสถานที่เช่นเดียวกันนะครับ เรามาสรุปบทเรียนพากเพียรความรู้กันนะครับ คำถามน่าคิดพินิจพิจารณา คำวิเศษณ์ทำหน้าที่ใดในประโยคตอบให้ชื่นใจหน่อย 1. คือ ขยายคำนาม, 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 ครับ นี่คือหน้าที่นะเด็ก ๆ ต้องตอบให้ได้ ฟังอีกครั้งหนึ่ง ขยายคำนาม, คำสรรพนาม, คำวิเศษณ์นั่นเองนะครับ อีกข้อหนึ่ง ในชีวิตประจำวันนักเรียนใช้คำใดในในการสื่อสารบ้าง คุณครูปลายทางครับ ให้นักเรียนไล่ตอบทีละคนเลย ให้เวลาตอบเลย ไปดูของครูกันบ้างว่าครูเจอทำอะไรในชีวิตประจำวัน 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, ผอม หอม เหม็น เย็น เช้า ไกล ใกล้ หนัก, หวาน, บาง, 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 เรียกว่าไปยาลใหญ่ ว่ายังมีอีกมากมายหลายคำที่เด็ก ๆ นั้น ได้ตอบกับคุณครูปลายทางนั่นเองครับ อีกคำถามหนึ่งนะครับ 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 อย่างที่ครูได้กล่าวไว้เมื่อต้นชั่วโมง ว่าคำในภาษ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 ต่อไป เราจะเรียนกันในเรื่องของการ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 สามารถดาวน์โหลดข้อมูลได้ที่ www.dltv.ac.th ค่ะ ในรายวิชาภาษาไทย 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๘ คำวิเศษณ์ ๒๐ ก.ค. ๖๔ (มีใบงาน และใบความรู้)</dc:title>
  <dc:creator/>
  <cp:keywords/>
  <dcterms:created xsi:type="dcterms:W3CDTF">2022-03-07T16:02:47Z</dcterms:created>
  <dcterms:modified xsi:type="dcterms:W3CDTF">2022-03-07T16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ีนาคม 2565 เวลา 14.00 น.</vt:lpwstr>
  </property>
  <property fmtid="{D5CDD505-2E9C-101B-9397-08002B2CF9AE}" pid="3" name="subtitle">
    <vt:lpwstr/>
  </property>
</Properties>
</file>